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2C4EB" w14:textId="77777777" w:rsidR="00C77F12" w:rsidRPr="00851466" w:rsidRDefault="00C77F12" w:rsidP="00C77F12">
      <w:pPr>
        <w:rPr>
          <w:rFonts w:ascii="Times New Roman" w:hAnsi="Times New Roman" w:cs="Times New Roman"/>
          <w:sz w:val="24"/>
          <w:szCs w:val="24"/>
        </w:rPr>
      </w:pPr>
      <w:r w:rsidRPr="00851466">
        <w:rPr>
          <w:rFonts w:ascii="Times New Roman" w:hAnsi="Times New Roman" w:cs="Times New Roman"/>
          <w:sz w:val="24"/>
          <w:szCs w:val="24"/>
        </w:rPr>
        <w:t>Given the following regularized regression problem:</w:t>
      </w:r>
    </w:p>
    <w:p w14:paraId="04C918B5" w14:textId="2A0B58DE" w:rsidR="00C77F12" w:rsidRPr="00851466" w:rsidRDefault="00605A25" w:rsidP="00C77F12">
      <w:pPr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idge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in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  <m:r>
                        <m:rPr>
                          <m:scr m:val="double-struck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lim>
                  </m:limLow>
                </m:fNam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-Xβ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 λ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β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…………………. (1)</m:t>
                  </m:r>
                </m:e>
              </m:func>
            </m:e>
          </m:func>
        </m:oMath>
      </m:oMathPara>
    </w:p>
    <w:p w14:paraId="7FA0E730" w14:textId="7E37FF31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  <w:r w:rsidRPr="00851466">
        <w:rPr>
          <w:rFonts w:ascii="Times New Roman" w:hAnsi="Times New Roman" w:cs="Times New Roman"/>
          <w:sz w:val="24"/>
          <w:szCs w:val="24"/>
        </w:rPr>
        <w:t>Show that the solution is</w:t>
      </w:r>
    </w:p>
    <w:p w14:paraId="4546098A" w14:textId="2109AC23" w:rsidR="00C77F12" w:rsidRPr="00851466" w:rsidRDefault="00605A25">
      <w:pPr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idge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X+  λ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y……………………….. (2)</m:t>
          </m:r>
        </m:oMath>
      </m:oMathPara>
    </w:p>
    <w:p w14:paraId="4CEBD9CF" w14:textId="0F0FB278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683E5805" w14:textId="4D992612" w:rsidR="00C77F12" w:rsidRPr="00851466" w:rsidRDefault="0068341C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y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eqArr>
                </m:num>
                <m:den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…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b>
                      </m:sSub>
                    </m:e>
                  </m:eqArr>
                </m:den>
              </m:f>
            </m:e>
          </m:d>
        </m:oMath>
      </m:oMathPara>
    </w:p>
    <w:p w14:paraId="3090B614" w14:textId="69FFB0E7" w:rsidR="0068341C" w:rsidRPr="00851466" w:rsidRDefault="008F1BAA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X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1</m:t>
                        </m:r>
                      </m:sub>
                    </m:sSub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sub>
                    </m:sSub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…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1p</m:t>
                        </m:r>
                      </m:sub>
                    </m:sSub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…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2p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⋮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…</m:t>
                    </m:r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Np</m:t>
                        </m:r>
                      </m:sub>
                    </m:sSub>
                  </m:e>
                </m:mr>
              </m:m>
            </m:e>
          </m:d>
        </m:oMath>
      </m:oMathPara>
    </w:p>
    <w:p w14:paraId="08A45F69" w14:textId="1542EA52" w:rsidR="0068341C" w:rsidRPr="00851466" w:rsidRDefault="008F1BAA">
      <w:pPr>
        <w:rPr>
          <w:rFonts w:ascii="Times New Roman" w:hAnsi="Times New Roman" w:cs="Times New Roman"/>
          <w:sz w:val="24"/>
          <w:szCs w:val="24"/>
        </w:rPr>
      </w:pPr>
      <w:r w:rsidRPr="00851466">
        <w:rPr>
          <w:rFonts w:ascii="Times New Roman" w:hAnsi="Times New Roman" w:cs="Times New Roman"/>
          <w:sz w:val="24"/>
          <w:szCs w:val="24"/>
        </w:rPr>
        <w:t>and</w:t>
      </w:r>
    </w:p>
    <w:p w14:paraId="431CEE78" w14:textId="036F21A4" w:rsidR="008F1BAA" w:rsidRPr="00851466" w:rsidRDefault="008F1BAA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β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Times New Roman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e>
                </m:mr>
              </m:m>
            </m:e>
          </m:d>
        </m:oMath>
      </m:oMathPara>
    </w:p>
    <w:p w14:paraId="32FEDA19" w14:textId="3B91BE27" w:rsidR="0068341C" w:rsidRPr="00851466" w:rsidRDefault="0068341C">
      <w:pPr>
        <w:rPr>
          <w:rFonts w:ascii="Times New Roman" w:hAnsi="Times New Roman" w:cs="Times New Roman"/>
          <w:sz w:val="24"/>
          <w:szCs w:val="24"/>
        </w:rPr>
      </w:pPr>
    </w:p>
    <w:p w14:paraId="6138AA71" w14:textId="2875E419" w:rsidR="008F1BAA" w:rsidRDefault="0090249B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Xβ ∊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</m:oMath>
      <w:r w:rsidR="009D5F67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</w:p>
    <w:p w14:paraId="4DBC5BE9" w14:textId="080AC7DD" w:rsidR="009D5F67" w:rsidRPr="00851466" w:rsidRDefault="009D5F67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Xβ 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j</m:t>
                            </m:r>
                          </m:sub>
                        </m:sSub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j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Nj</m:t>
                            </m:r>
                          </m:sub>
                        </m:sSub>
                      </m:e>
                    </m:nary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→y- Xβ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j</m:t>
                            </m:r>
                          </m:sub>
                        </m:sSub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j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Nj</m:t>
                            </m:r>
                          </m:sub>
                        </m:sSub>
                      </m:e>
                    </m:nary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 </m:t>
          </m:r>
        </m:oMath>
      </m:oMathPara>
    </w:p>
    <w:p w14:paraId="66EBA23B" w14:textId="7B4D4C2E" w:rsidR="008F1BAA" w:rsidRDefault="004C6C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</w:t>
      </w:r>
    </w:p>
    <w:p w14:paraId="5F7075E6" w14:textId="0BD115CF" w:rsidR="004C6C72" w:rsidRPr="00851466" w:rsidRDefault="00605A25">
      <w:pPr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- Xβ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- Xβ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- 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j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p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ij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- Xβ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5333108B" w14:textId="690E78F0" w:rsidR="008F1BAA" w:rsidRPr="00851466" w:rsidRDefault="008F1BAA">
      <w:pPr>
        <w:rPr>
          <w:rFonts w:ascii="Times New Roman" w:hAnsi="Times New Roman" w:cs="Times New Roman"/>
          <w:sz w:val="24"/>
          <w:szCs w:val="24"/>
        </w:rPr>
      </w:pPr>
    </w:p>
    <w:p w14:paraId="6B428439" w14:textId="0F43EE86" w:rsidR="008F1BAA" w:rsidRDefault="00BA1A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we can write (1) as</w:t>
      </w:r>
    </w:p>
    <w:p w14:paraId="076FA4F3" w14:textId="09A9C922" w:rsidR="00BA1A29" w:rsidRPr="00BA1A29" w:rsidRDefault="00605A25" w:rsidP="00BA1A2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idge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in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β</m:t>
                      </m:r>
                      <m:r>
                        <m:rPr>
                          <m:scr m:val="double-struck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lim>
                  </m:limLow>
                </m:fNam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-Xβ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 λ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β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func>
            </m:e>
          </m:func>
        </m:oMath>
      </m:oMathPara>
    </w:p>
    <w:p w14:paraId="5195E44F" w14:textId="1A87DB5C" w:rsidR="00BA1A29" w:rsidRPr="005350C1" w:rsidRDefault="00BA1A29" w:rsidP="00BA1A2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- Xβ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- Xβ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 λ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β</m:t>
          </m:r>
        </m:oMath>
      </m:oMathPara>
    </w:p>
    <w:p w14:paraId="3A28127A" w14:textId="0F4C2A73" w:rsidR="005350C1" w:rsidRPr="00BA1A29" w:rsidRDefault="005350C1" w:rsidP="00BA1A2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y-2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+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β+ λ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β</m:t>
          </m:r>
        </m:oMath>
      </m:oMathPara>
    </w:p>
    <w:p w14:paraId="3C22359D" w14:textId="6D21509B" w:rsidR="00BA1A29" w:rsidRDefault="002C0121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fferentiatio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idge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with respect to </w:t>
      </w:r>
      <m:oMath>
        <m:box>
          <m:boxPr>
            <m:diff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boxPr>
          <m:e>
            <m:r>
              <w:rPr>
                <w:rFonts w:ascii="Cambria Math" w:hAnsi="Cambria Math" w:cs="Times New Roman"/>
                <w:sz w:val="24"/>
                <w:szCs w:val="24"/>
              </w:rPr>
              <m:t>dβ</m:t>
            </m:r>
          </m:e>
        </m:box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21E426B" w14:textId="00123C6E" w:rsidR="002C0121" w:rsidRPr="00851466" w:rsidRDefault="00605A25">
      <w:pPr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β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idge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 -2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y+2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Xβ+2λβ……………….. (3) </m:t>
          </m:r>
        </m:oMath>
      </m:oMathPara>
    </w:p>
    <w:p w14:paraId="719454C1" w14:textId="3AA54508" w:rsidR="008F1BAA" w:rsidRDefault="00B662CD">
      <w:pPr>
        <w:rPr>
          <w:rFonts w:ascii="Times New Roman" w:hAnsi="Times New Roman" w:cs="Times New Roman"/>
          <w:sz w:val="24"/>
          <w:szCs w:val="24"/>
        </w:rPr>
      </w:pPr>
      <w:r w:rsidRPr="00B662CD">
        <w:rPr>
          <w:rFonts w:ascii="Times New Roman" w:hAnsi="Times New Roman" w:cs="Times New Roman"/>
          <w:sz w:val="24"/>
          <w:szCs w:val="24"/>
        </w:rPr>
        <w:t xml:space="preserve">To minimize this, set </w:t>
      </w:r>
      <w:r>
        <w:rPr>
          <w:rFonts w:ascii="Times New Roman" w:hAnsi="Times New Roman" w:cs="Times New Roman"/>
          <w:sz w:val="24"/>
          <w:szCs w:val="24"/>
        </w:rPr>
        <w:t>the result of (3)</w:t>
      </w:r>
      <w:r w:rsidRPr="00B662CD">
        <w:rPr>
          <w:rFonts w:ascii="Times New Roman" w:hAnsi="Times New Roman" w:cs="Times New Roman"/>
          <w:sz w:val="24"/>
          <w:szCs w:val="24"/>
        </w:rPr>
        <w:t xml:space="preserve"> to 0</w:t>
      </w:r>
      <w:r w:rsidR="00CE065F">
        <w:rPr>
          <w:rFonts w:ascii="Times New Roman" w:hAnsi="Times New Roman" w:cs="Times New Roman"/>
          <w:sz w:val="24"/>
          <w:szCs w:val="24"/>
        </w:rPr>
        <w:t>.</w:t>
      </w:r>
    </w:p>
    <w:p w14:paraId="71560AC9" w14:textId="4511995F" w:rsidR="00CE065F" w:rsidRPr="00CE065F" w:rsidRDefault="00CE065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-2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y+2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β+2λβ=0</m:t>
          </m:r>
        </m:oMath>
      </m:oMathPara>
    </w:p>
    <w:p w14:paraId="5ED17F5D" w14:textId="008070EB" w:rsidR="00CE065F" w:rsidRPr="00CE065F" w:rsidRDefault="00CE065F" w:rsidP="00CE065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-2(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-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β-λβ)=0</m:t>
          </m:r>
        </m:oMath>
      </m:oMathPara>
    </w:p>
    <w:p w14:paraId="4E587FFD" w14:textId="76D6509E" w:rsidR="00CE065F" w:rsidRPr="00CE065F" w:rsidRDefault="00CE065F" w:rsidP="00CE065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-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β-λβ)=0</m:t>
          </m:r>
        </m:oMath>
      </m:oMathPara>
    </w:p>
    <w:p w14:paraId="16DFA1F4" w14:textId="07714025" w:rsidR="00CE065F" w:rsidRPr="00CE065F" w:rsidRDefault="00605A25" w:rsidP="00CE065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β+ λβ</m:t>
          </m:r>
        </m:oMath>
      </m:oMathPara>
    </w:p>
    <w:p w14:paraId="584FC4A4" w14:textId="64BEF033" w:rsidR="00CE065F" w:rsidRPr="00CE065F" w:rsidRDefault="00605A25" w:rsidP="00CE065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+ λ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β</m:t>
          </m:r>
        </m:oMath>
      </m:oMathPara>
    </w:p>
    <w:p w14:paraId="204F1BCF" w14:textId="77777777" w:rsidR="00CE065F" w:rsidRPr="00CE065F" w:rsidRDefault="00605A25" w:rsidP="00CE065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+ λ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β</m:t>
          </m:r>
        </m:oMath>
      </m:oMathPara>
    </w:p>
    <w:p w14:paraId="063753CC" w14:textId="440DF6F4" w:rsidR="00CE065F" w:rsidRPr="00CE065F" w:rsidRDefault="00CE065F" w:rsidP="00CE065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β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(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+ λ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y</m:t>
          </m:r>
        </m:oMath>
      </m:oMathPara>
    </w:p>
    <w:p w14:paraId="4F35982B" w14:textId="52428665" w:rsidR="00CE065F" w:rsidRDefault="00CE065F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5D2AC115" w14:textId="44CB9E23" w:rsidR="00605A25" w:rsidRDefault="00605A2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So, the closed-form ridge estimator through regularization least squares:</w:t>
      </w:r>
    </w:p>
    <w:p w14:paraId="1C33BA42" w14:textId="63135ED0" w:rsidR="00605A25" w:rsidRPr="00CE065F" w:rsidRDefault="00605A25" w:rsidP="00605A25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idge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(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+ λ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y</m:t>
          </m:r>
        </m:oMath>
      </m:oMathPara>
    </w:p>
    <w:p w14:paraId="527E80BA" w14:textId="77777777" w:rsidR="00605A25" w:rsidRPr="00CE065F" w:rsidRDefault="00605A25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3996E22A" w14:textId="77777777" w:rsidR="0068341C" w:rsidRPr="00851466" w:rsidRDefault="0068341C">
      <w:pPr>
        <w:rPr>
          <w:rFonts w:ascii="Times New Roman" w:hAnsi="Times New Roman" w:cs="Times New Roman"/>
          <w:sz w:val="24"/>
          <w:szCs w:val="24"/>
        </w:rPr>
      </w:pPr>
    </w:p>
    <w:p w14:paraId="7D1EFB89" w14:textId="28A4A61D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4F857D60" w14:textId="4F27B9B8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420CAC9F" w14:textId="7B47355C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75D7164F" w14:textId="577FD9B2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5ECF6B63" w14:textId="56579A1E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79C052FA" w14:textId="623C381B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3B41443E" w14:textId="51E3CF98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2B9FE897" w14:textId="30AAB1B0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1F6F75B2" w14:textId="1202EF74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15A8FB0D" w14:textId="0EB3E742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26BB9809" w14:textId="05C44892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5620BE76" w14:textId="4137A243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0E58C5AD" w14:textId="7EA42F72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7BBD320E" w14:textId="243636DA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4EE31519" w14:textId="78AD39FE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2896C447" w14:textId="77777777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4817C31E" w14:textId="77777777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p w14:paraId="2689D2CF" w14:textId="77777777" w:rsidR="00C77F12" w:rsidRPr="00851466" w:rsidRDefault="00C77F12">
      <w:pPr>
        <w:rPr>
          <w:rFonts w:ascii="Times New Roman" w:hAnsi="Times New Roman" w:cs="Times New Roman"/>
          <w:sz w:val="24"/>
          <w:szCs w:val="24"/>
        </w:rPr>
      </w:pPr>
    </w:p>
    <w:sectPr w:rsidR="00C77F12" w:rsidRPr="00851466" w:rsidSect="00262AC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DU1NDQ1MDIxMTJV0lEKTi0uzszPAykwqgUAeSL3ZCwAAAA="/>
  </w:docVars>
  <w:rsids>
    <w:rsidRoot w:val="00DA1366"/>
    <w:rsid w:val="001D4D6A"/>
    <w:rsid w:val="00262AC3"/>
    <w:rsid w:val="002C0121"/>
    <w:rsid w:val="003E1EFE"/>
    <w:rsid w:val="004C6C72"/>
    <w:rsid w:val="005350C1"/>
    <w:rsid w:val="00605A25"/>
    <w:rsid w:val="0068341C"/>
    <w:rsid w:val="00851466"/>
    <w:rsid w:val="008B64F3"/>
    <w:rsid w:val="008F1BAA"/>
    <w:rsid w:val="0090249B"/>
    <w:rsid w:val="009D5F67"/>
    <w:rsid w:val="00B662CD"/>
    <w:rsid w:val="00BA1A29"/>
    <w:rsid w:val="00C77F12"/>
    <w:rsid w:val="00CE065F"/>
    <w:rsid w:val="00CF656F"/>
    <w:rsid w:val="00DA1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3FCB7"/>
  <w15:chartTrackingRefBased/>
  <w15:docId w15:val="{DE8FD8BF-94B8-4D6D-95DD-4F054088C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2A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64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3</Pages>
  <Words>224</Words>
  <Characters>1280</Characters>
  <Application>Microsoft Office Word</Application>
  <DocSecurity>0</DocSecurity>
  <Lines>10</Lines>
  <Paragraphs>3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18</cp:revision>
  <dcterms:created xsi:type="dcterms:W3CDTF">2021-12-25T11:31:00Z</dcterms:created>
  <dcterms:modified xsi:type="dcterms:W3CDTF">2022-01-05T00:21:00Z</dcterms:modified>
</cp:coreProperties>
</file>